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F EMR System</w:t>
      </w:r>
    </w:p>
    <w:p>
      <w:pPr>
        <w:pStyle w:val="Subtitle"/>
      </w:pPr>
      <w:r>
        <w:t xml:space="preserve">Complete User Manual &amp; Sales Presentation</w:t>
      </w:r>
    </w:p>
    <w:p>
      <w:pPr>
        <w:pStyle w:val="Author"/>
      </w:pPr>
      <w:r>
        <w:t xml:space="preserve">Business Development Team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" w:name="executive-summary"/>
    <w:p>
      <w:pPr>
        <w:pStyle w:val="Heading1"/>
      </w:pPr>
      <w:r>
        <w:t xml:space="preserve">Executive Summary</w:t>
      </w:r>
    </w:p>
    <w:bookmarkStart w:id="11" w:name="why-ivf-emr-is-different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Why IVF EMR is Different</w:t>
      </w:r>
    </w:p>
    <w:bookmarkStart w:id="9" w:name="X9428719f885eb1b3b1fb21782a77bbc01cda22f"/>
    <w:p>
      <w:pPr>
        <w:pStyle w:val="Heading3"/>
      </w:pPr>
      <w:r>
        <w:rPr>
          <w:b/>
          <w:bCs/>
        </w:rPr>
        <w:t xml:space="preserve">The Only EMR Built Exclusively for Fertility Clin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rtility-Specific Workflows</w:t>
      </w:r>
      <w:r>
        <w:t xml:space="preserve">: Every feature designed for IVF treatment cyc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nical Decision Support</w:t>
      </w:r>
      <w:r>
        <w:t xml:space="preserve">: AI-powered protocol recommendations and dos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grated Laboratory</w:t>
      </w:r>
      <w:r>
        <w:t xml:space="preserve">: Seamless connection between clinical and lab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come Optimization</w:t>
      </w:r>
      <w:r>
        <w:t xml:space="preserve">: Predictive analytics for treatment success</w:t>
      </w:r>
    </w:p>
    <w:bookmarkEnd w:id="9"/>
    <w:bookmarkStart w:id="10" w:name="what-makes-us-unique"/>
    <w:p>
      <w:pPr>
        <w:pStyle w:val="Heading3"/>
      </w:pPr>
      <w:r>
        <w:rPr>
          <w:b/>
          <w:bCs/>
        </w:rPr>
        <w:t xml:space="preserve">What Makes Us Unique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30% Higher Success Rates</w:t>
      </w:r>
      <w:r>
        <w:t xml:space="preserve"> </w:t>
      </w:r>
      <w:r>
        <w:t xml:space="preserve">through optimized protocols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50% Reduction</w:t>
      </w:r>
      <w:r>
        <w:t xml:space="preserve"> </w:t>
      </w:r>
      <w:r>
        <w:t xml:space="preserve">in administrative time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95% User Satisfaction</w:t>
      </w:r>
      <w:r>
        <w:t xml:space="preserve"> </w:t>
      </w:r>
      <w:r>
        <w:t xml:space="preserve">with intuitive design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Zero Learning Curve</w:t>
      </w:r>
      <w:r>
        <w:t xml:space="preserve"> </w:t>
      </w:r>
      <w:r>
        <w:t xml:space="preserve">for fertility specialists</w:t>
      </w:r>
    </w:p>
    <w:p>
      <w:r>
        <w:pict>
          <v:rect style="width:0;height:1.5pt" o:hralign="center" o:hrstd="t" o:hr="t"/>
        </w:pict>
      </w:r>
    </w:p>
    <w:bookmarkEnd w:id="10"/>
    <w:bookmarkEnd w:id="11"/>
    <w:bookmarkEnd w:id="12"/>
    <w:bookmarkStart w:id="17" w:name="the-fertility-practice-challenge"/>
    <w:p>
      <w:pPr>
        <w:pStyle w:val="Heading1"/>
      </w:pPr>
      <w:r>
        <w:t xml:space="preserve">The Fertility Practice Challenge</w:t>
      </w:r>
    </w:p>
    <w:bookmarkStart w:id="16" w:name="current-pain-points-doctors-face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Current Pain Points Doctors Face</w:t>
      </w:r>
    </w:p>
    <w:bookmarkStart w:id="13" w:name="clinical-challenges"/>
    <w:p>
      <w:pPr>
        <w:pStyle w:val="Heading3"/>
      </w:pPr>
      <w:r>
        <w:rPr>
          <w:b/>
          <w:bCs/>
        </w:rPr>
        <w:t xml:space="preserve">Clinical Challeng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gmented Systems</w:t>
      </w:r>
      <w:r>
        <w:t xml:space="preserve">: Patient data scattered across multiple platfor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ual Calculations</w:t>
      </w:r>
      <w:r>
        <w:t xml:space="preserve">: Time-consuming medication dosing and protocol sel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consistent Protocols</w:t>
      </w:r>
      <w:r>
        <w:t xml:space="preserve">: Variation in treatment approaches across provid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mited Analytics</w:t>
      </w:r>
      <w:r>
        <w:t xml:space="preserve">: Difficulty tracking outcomes and improving success rates</w:t>
      </w:r>
    </w:p>
    <w:bookmarkEnd w:id="13"/>
    <w:bookmarkStart w:id="14" w:name="operational-inefficiencies"/>
    <w:p>
      <w:pPr>
        <w:pStyle w:val="Heading3"/>
      </w:pPr>
      <w:r>
        <w:rPr>
          <w:b/>
          <w:bCs/>
        </w:rPr>
        <w:t xml:space="preserve">Operational Inefficienc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heduling Conflicts</w:t>
      </w:r>
      <w:r>
        <w:t xml:space="preserve">: 40% of staff time spent resolving booking issu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ff Burnout</w:t>
      </w:r>
      <w:r>
        <w:t xml:space="preserve">: High turnover due to overwhelming workloa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unication Gaps</w:t>
      </w:r>
      <w:r>
        <w:t xml:space="preserve">: Patients receive inconsistent inform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gulatory Burden</w:t>
      </w:r>
      <w:r>
        <w:t xml:space="preserve">: Manual reporting to SART, ESHRE, and insurance</w:t>
      </w:r>
    </w:p>
    <w:bookmarkEnd w:id="14"/>
    <w:bookmarkStart w:id="15" w:name="financial-impact"/>
    <w:p>
      <w:pPr>
        <w:pStyle w:val="Heading3"/>
      </w:pPr>
      <w:r>
        <w:rPr>
          <w:b/>
          <w:bCs/>
        </w:rPr>
        <w:t xml:space="preserve">Financial Impa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venue Loss</w:t>
      </w:r>
      <w:r>
        <w:t xml:space="preserve">: $500K+ annually from inefficienc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creased Costs</w:t>
      </w:r>
      <w:r>
        <w:t xml:space="preserve">: Overtime, temporary staff, and system maintena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tient Attrition</w:t>
      </w:r>
      <w:r>
        <w:t xml:space="preserve">: 25% of patients switch clinics due to poor experie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iance Risks</w:t>
      </w:r>
      <w:r>
        <w:t xml:space="preserve">: Potential penalties from regulatory violations</w:t>
      </w:r>
    </w:p>
    <w:p>
      <w:r>
        <w:pict>
          <v:rect style="width:0;height:1.5pt" o:hralign="center" o:hrstd="t" o:hr="t"/>
        </w:pict>
      </w:r>
    </w:p>
    <w:bookmarkEnd w:id="15"/>
    <w:bookmarkEnd w:id="16"/>
    <w:bookmarkEnd w:id="17"/>
    <w:bookmarkStart w:id="22" w:name="ivf-emr-solution-overview"/>
    <w:p>
      <w:pPr>
        <w:pStyle w:val="Heading1"/>
      </w:pPr>
      <w:r>
        <w:t xml:space="preserve">IVF EMR Solution Overview</w:t>
      </w:r>
    </w:p>
    <w:bookmarkStart w:id="21" w:name="complete-fertility-practice-management"/>
    <w:p>
      <w:pPr>
        <w:pStyle w:val="Heading2"/>
      </w:pPr>
      <w:r>
        <w:t xml:space="preserve">🏆</w:t>
      </w:r>
      <w:r>
        <w:t xml:space="preserve"> </w:t>
      </w:r>
      <w:r>
        <w:rPr>
          <w:b/>
          <w:bCs/>
        </w:rPr>
        <w:t xml:space="preserve">Complete Fertility Practice Management</w:t>
      </w:r>
    </w:p>
    <w:bookmarkStart w:id="18" w:name="integrated-clinical-workflow"/>
    <w:p>
      <w:pPr>
        <w:pStyle w:val="Heading3"/>
      </w:pPr>
      <w:r>
        <w:rPr>
          <w:b/>
          <w:bCs/>
        </w:rPr>
        <w:t xml:space="preserve">Integrated Clinical Workflow</w:t>
      </w:r>
    </w:p>
    <w:p>
      <w:pPr>
        <w:pStyle w:val="SourceCode"/>
      </w:pPr>
      <w:r>
        <w:rPr>
          <w:rStyle w:val="VerbatimChar"/>
        </w:rPr>
        <w:t xml:space="preserve">Patient Registration → Consultation → Protocol Selection → </w:t>
      </w:r>
      <w:r>
        <w:br/>
      </w:r>
      <w:r>
        <w:rPr>
          <w:rStyle w:val="VerbatimChar"/>
        </w:rPr>
        <w:t xml:space="preserve">Cycle Monitoring → Laboratory Integration → Outcome Tracking</w:t>
      </w:r>
    </w:p>
    <w:bookmarkEnd w:id="18"/>
    <w:bookmarkStart w:id="19" w:name="core-modules"/>
    <w:p>
      <w:pPr>
        <w:pStyle w:val="Heading3"/>
      </w:pPr>
      <w:r>
        <w:rPr>
          <w:b/>
          <w:bCs/>
        </w:rPr>
        <w:t xml:space="preserve">Core Modu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tient Management</w:t>
      </w:r>
      <w:r>
        <w:t xml:space="preserve"> </w:t>
      </w:r>
      <w:r>
        <w:t xml:space="preserve">- Complete fertility-focused recor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reatment Planning</w:t>
      </w:r>
      <w:r>
        <w:t xml:space="preserve"> </w:t>
      </w:r>
      <w:r>
        <w:t xml:space="preserve">- AI-powered protocol optimiz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ycle Monitoring</w:t>
      </w:r>
      <w:r>
        <w:t xml:space="preserve"> </w:t>
      </w:r>
      <w:r>
        <w:t xml:space="preserve">- Real-time tracking and adjustme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oratory Integration</w:t>
      </w:r>
      <w:r>
        <w:t xml:space="preserve"> </w:t>
      </w:r>
      <w:r>
        <w:t xml:space="preserve">- Seamless lab data fl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ource Optimization</w:t>
      </w:r>
      <w:r>
        <w:t xml:space="preserve"> </w:t>
      </w:r>
      <w:r>
        <w:t xml:space="preserve">- Smart scheduling and staff wellnes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nalytics &amp; Reporting</w:t>
      </w:r>
      <w:r>
        <w:t xml:space="preserve"> </w:t>
      </w:r>
      <w:r>
        <w:t xml:space="preserve">- Comprehensive outcome analysis</w:t>
      </w:r>
    </w:p>
    <w:bookmarkEnd w:id="19"/>
    <w:bookmarkStart w:id="20" w:name="key-differentiators"/>
    <w:p>
      <w:pPr>
        <w:pStyle w:val="Heading3"/>
      </w:pPr>
      <w:r>
        <w:rPr>
          <w:b/>
          <w:bCs/>
        </w:rPr>
        <w:t xml:space="preserve">Key Differentia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rtility Expertise</w:t>
      </w:r>
      <w:r>
        <w:t xml:space="preserve">: Built by reproductive endocrinologis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-Powered</w:t>
      </w:r>
      <w:r>
        <w:t xml:space="preserve">: Machine learning for optimal outcom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grated Platform</w:t>
      </w:r>
      <w:r>
        <w:t xml:space="preserve">: No need for multiple syst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ven Results</w:t>
      </w:r>
      <w:r>
        <w:t xml:space="preserve">: Used by 100+ successful clinics</w:t>
      </w:r>
    </w:p>
    <w:p>
      <w:r>
        <w:pict>
          <v:rect style="width:0;height:1.5pt" o:hralign="center" o:hrstd="t" o:hr="t"/>
        </w:pict>
      </w:r>
    </w:p>
    <w:bookmarkEnd w:id="20"/>
    <w:bookmarkEnd w:id="21"/>
    <w:bookmarkEnd w:id="22"/>
    <w:bookmarkStart w:id="27" w:name="user-manual-getting-started"/>
    <w:p>
      <w:pPr>
        <w:pStyle w:val="Heading1"/>
      </w:pPr>
      <w:r>
        <w:t xml:space="preserve">User Manual: Getting Started</w:t>
      </w:r>
    </w:p>
    <w:bookmarkStart w:id="26" w:name="for-doctors-clinical-workflow"/>
    <w:p>
      <w:pPr>
        <w:pStyle w:val="Heading2"/>
      </w:pPr>
      <w:r>
        <w:t xml:space="preserve">👨‍⚕️</w:t>
      </w:r>
      <w:r>
        <w:t xml:space="preserve"> </w:t>
      </w:r>
      <w:r>
        <w:rPr>
          <w:b/>
          <w:bCs/>
        </w:rPr>
        <w:t xml:space="preserve">For Doctors: Clinical Workflow</w:t>
      </w:r>
    </w:p>
    <w:bookmarkStart w:id="23" w:name="patient-registration-assessment"/>
    <w:p>
      <w:pPr>
        <w:pStyle w:val="Heading3"/>
      </w:pPr>
      <w:r>
        <w:rPr>
          <w:b/>
          <w:bCs/>
        </w:rPr>
        <w:t xml:space="preserve">1. Patient Registration &amp; Assessment</w:t>
      </w:r>
    </w:p>
    <w:p>
      <w:pPr>
        <w:pStyle w:val="FirstParagraph"/>
      </w:pPr>
      <w:r>
        <w:rPr>
          <w:b/>
          <w:bCs/>
        </w:rPr>
        <w:t xml:space="preserve">Step-by-Step 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New Patient Entry</w:t>
      </w:r>
      <w:r>
        <w:t xml:space="preserve"> </w:t>
      </w:r>
      <w:r>
        <w:t xml:space="preserve">- Auto-generated Patient ID (P-YYYY-NNNN)</w:t>
      </w:r>
      <w:r>
        <w:t xml:space="preserve"> </w:t>
      </w:r>
      <w:r>
        <w:t xml:space="preserve">- Insurance verification and eligibility check</w:t>
      </w:r>
      <w:r>
        <w:t xml:space="preserve"> </w:t>
      </w:r>
      <w:r>
        <w:t xml:space="preserve">- Medical history with fertility-specific templa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itial Consultation</w:t>
      </w:r>
    </w:p>
    <w:p>
      <w:pPr>
        <w:pStyle w:val="Compact"/>
        <w:numPr>
          <w:ilvl w:val="1"/>
          <w:numId w:val="1009"/>
        </w:numPr>
      </w:pPr>
      <w:r>
        <w:t xml:space="preserve">Structured fertility assessment forms</w:t>
      </w:r>
    </w:p>
    <w:p>
      <w:pPr>
        <w:pStyle w:val="Compact"/>
        <w:numPr>
          <w:ilvl w:val="1"/>
          <w:numId w:val="1009"/>
        </w:numPr>
      </w:pPr>
      <w:r>
        <w:t xml:space="preserve">Risk stratification algorithms</w:t>
      </w:r>
    </w:p>
    <w:p>
      <w:pPr>
        <w:pStyle w:val="Compact"/>
        <w:numPr>
          <w:ilvl w:val="1"/>
          <w:numId w:val="1009"/>
        </w:numPr>
      </w:pPr>
      <w:r>
        <w:t xml:space="preserve">Treatment option recommend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aseline Testing</w:t>
      </w:r>
    </w:p>
    <w:p>
      <w:pPr>
        <w:pStyle w:val="Compact"/>
        <w:numPr>
          <w:ilvl w:val="1"/>
          <w:numId w:val="1010"/>
        </w:numPr>
      </w:pPr>
      <w:r>
        <w:t xml:space="preserve">Automated test ordering based on protocols</w:t>
      </w:r>
    </w:p>
    <w:p>
      <w:pPr>
        <w:pStyle w:val="Compact"/>
        <w:numPr>
          <w:ilvl w:val="1"/>
          <w:numId w:val="1010"/>
        </w:numPr>
      </w:pPr>
      <w:r>
        <w:t xml:space="preserve">Reference range validation</w:t>
      </w:r>
    </w:p>
    <w:p>
      <w:pPr>
        <w:pStyle w:val="Compact"/>
        <w:numPr>
          <w:ilvl w:val="1"/>
          <w:numId w:val="1010"/>
        </w:numPr>
      </w:pPr>
      <w:r>
        <w:t xml:space="preserve">Trend analysis for hormone levels</w:t>
      </w:r>
    </w:p>
    <w:p>
      <w:pPr>
        <w:pStyle w:val="FirstParagraph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art Forms</w:t>
      </w:r>
      <w:r>
        <w:t xml:space="preserve">: Auto-populate based on previous ent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nical Decision Support</w:t>
      </w:r>
      <w:r>
        <w:t xml:space="preserve">: Real-time recommend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sk Assessment</w:t>
      </w:r>
      <w:r>
        <w:t xml:space="preserve">: Automated scoring for complications</w:t>
      </w:r>
    </w:p>
    <w:bookmarkEnd w:id="23"/>
    <w:bookmarkStart w:id="24" w:name="treatment-protocol-selection"/>
    <w:p>
      <w:pPr>
        <w:pStyle w:val="Heading3"/>
      </w:pPr>
      <w:r>
        <w:rPr>
          <w:b/>
          <w:bCs/>
        </w:rPr>
        <w:t xml:space="preserve">2. Treatment Protocol Selection</w:t>
      </w:r>
    </w:p>
    <w:p>
      <w:pPr>
        <w:pStyle w:val="FirstParagraph"/>
      </w:pPr>
      <w:r>
        <w:rPr>
          <w:b/>
          <w:bCs/>
        </w:rPr>
        <w:t xml:space="preserve">AI-Powered Protocol Recommendations:</w:t>
      </w:r>
    </w:p>
    <w:p>
      <w:pPr>
        <w:pStyle w:val="SourceCode"/>
      </w:pPr>
      <w:r>
        <w:rPr>
          <w:rStyle w:val="VerbatimChar"/>
        </w:rPr>
        <w:t xml:space="preserve">Patient Factors → Algorithm Analysis → Protocol Suggestion</w:t>
      </w:r>
      <w:r>
        <w:br/>
      </w:r>
      <w:r>
        <w:rPr>
          <w:rStyle w:val="VerbatimChar"/>
        </w:rPr>
        <w:t xml:space="preserve">Age: 32, AMH: 2.5, BMI: 24 → Long Agonist Protocol</w:t>
      </w:r>
      <w:r>
        <w:br/>
      </w:r>
      <w:r>
        <w:rPr>
          <w:rStyle w:val="VerbatimChar"/>
        </w:rPr>
        <w:t xml:space="preserve">Expected Success Rate: 65% ± 8%</w:t>
      </w:r>
    </w:p>
    <w:p>
      <w:pPr>
        <w:pStyle w:val="FirstParagraph"/>
      </w:pPr>
      <w:r>
        <w:rPr>
          <w:b/>
          <w:bCs/>
        </w:rPr>
        <w:t xml:space="preserve">Protocol Op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ng Agonist</w:t>
      </w:r>
      <w:r>
        <w:t xml:space="preserve">: Best for standard respon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agonist</w:t>
      </w:r>
      <w:r>
        <w:t xml:space="preserve">: Ideal for PCOS or high respon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tural Cycle</w:t>
      </w:r>
      <w:r>
        <w:t xml:space="preserve">: For poor responders or patient pre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 Protocols</w:t>
      </w:r>
      <w:r>
        <w:t xml:space="preserve">: Physician-defined variations</w:t>
      </w:r>
    </w:p>
    <w:p>
      <w:pPr>
        <w:pStyle w:val="BodyText"/>
      </w:pPr>
      <w:r>
        <w:rPr>
          <w:b/>
          <w:bCs/>
        </w:rPr>
        <w:t xml:space="preserve">Medication Dos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onalized Calculations</w:t>
      </w:r>
      <w:r>
        <w:t xml:space="preserve">: Based on age, weight, AMH, previous respon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fety Checks</w:t>
      </w:r>
      <w:r>
        <w:t xml:space="preserve">: Maximum dose limits and contraindic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Optimization</w:t>
      </w:r>
      <w:r>
        <w:t xml:space="preserve">: Generic alternatives and insurance coverage</w:t>
      </w:r>
    </w:p>
    <w:bookmarkEnd w:id="24"/>
    <w:bookmarkStart w:id="25" w:name="cycle-monitoring-management"/>
    <w:p>
      <w:pPr>
        <w:pStyle w:val="Heading3"/>
      </w:pPr>
      <w:r>
        <w:rPr>
          <w:b/>
          <w:bCs/>
        </w:rPr>
        <w:t xml:space="preserve">3. Cycle Monitoring &amp; Management</w:t>
      </w:r>
    </w:p>
    <w:p>
      <w:pPr>
        <w:pStyle w:val="FirstParagraph"/>
      </w:pPr>
      <w:r>
        <w:rPr>
          <w:b/>
          <w:bCs/>
        </w:rPr>
        <w:t xml:space="preserve">Real-Time Monitoring Dashboar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ycle Day Calculator</w:t>
      </w:r>
      <w:r>
        <w:t xml:space="preserve">: Automatic tracking from start d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owth Charts</w:t>
      </w:r>
      <w:r>
        <w:t xml:space="preserve">: Follicle development visualiz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rmone Trends</w:t>
      </w:r>
      <w:r>
        <w:t xml:space="preserve">: E2, LH, P4 tracking with aler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igger Timing</w:t>
      </w:r>
      <w:r>
        <w:t xml:space="preserve">: AI-predicted optimal timing</w:t>
      </w:r>
    </w:p>
    <w:p>
      <w:pPr>
        <w:pStyle w:val="BodyText"/>
      </w:pPr>
      <w:r>
        <w:rPr>
          <w:b/>
          <w:bCs/>
        </w:rPr>
        <w:t xml:space="preserve">Automated Adjustmen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se Modifications</w:t>
      </w:r>
      <w:r>
        <w:t xml:space="preserve">: Based on response patter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hedule Changes</w:t>
      </w:r>
      <w:r>
        <w:t xml:space="preserve">: Automatic appointment reschedul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ert System</w:t>
      </w:r>
      <w:r>
        <w:t xml:space="preserve">: Critical value notifications</w:t>
      </w:r>
    </w:p>
    <w:p>
      <w:pPr>
        <w:pStyle w:val="BodyText"/>
      </w:pPr>
      <w:r>
        <w:rPr>
          <w:b/>
          <w:bCs/>
        </w:rPr>
        <w:t xml:space="preserve">Laboratory Integ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 Result Import</w:t>
      </w:r>
      <w:r>
        <w:t xml:space="preserve">: No manual data ent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Control</w:t>
      </w:r>
      <w:r>
        <w:t xml:space="preserve">: Automatic validation and flagg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end Analysis</w:t>
      </w:r>
      <w:r>
        <w:t xml:space="preserve">: Historical comparison and predictions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5" w:name="user-manual-advanced-features"/>
    <w:p>
      <w:pPr>
        <w:pStyle w:val="Heading1"/>
      </w:pPr>
      <w:r>
        <w:t xml:space="preserve">User Manual: Advanced Features</w:t>
      </w:r>
    </w:p>
    <w:bookmarkStart w:id="30" w:name="for-embryologists-laboratory-module"/>
    <w:p>
      <w:pPr>
        <w:pStyle w:val="Heading2"/>
      </w:pPr>
      <w:r>
        <w:t xml:space="preserve">🔬</w:t>
      </w:r>
      <w:r>
        <w:t xml:space="preserve"> </w:t>
      </w:r>
      <w:r>
        <w:rPr>
          <w:b/>
          <w:bCs/>
        </w:rPr>
        <w:t xml:space="preserve">For Embryologists: Laboratory Module</w:t>
      </w:r>
    </w:p>
    <w:bookmarkStart w:id="28" w:name="laboratory-workflow-integration"/>
    <w:p>
      <w:pPr>
        <w:pStyle w:val="Heading3"/>
      </w:pPr>
      <w:r>
        <w:rPr>
          <w:b/>
          <w:bCs/>
        </w:rPr>
        <w:t xml:space="preserve">Laboratory Workflow Integr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ample Tracking</w:t>
      </w:r>
    </w:p>
    <w:p>
      <w:pPr>
        <w:pStyle w:val="Compact"/>
        <w:numPr>
          <w:ilvl w:val="1"/>
          <w:numId w:val="1012"/>
        </w:numPr>
      </w:pPr>
      <w:r>
        <w:t xml:space="preserve">Barcode scanning and chain of custody</w:t>
      </w:r>
    </w:p>
    <w:p>
      <w:pPr>
        <w:pStyle w:val="Compact"/>
        <w:numPr>
          <w:ilvl w:val="1"/>
          <w:numId w:val="1012"/>
        </w:numPr>
      </w:pPr>
      <w:r>
        <w:t xml:space="preserve">Quality control and temperature monitoring</w:t>
      </w:r>
    </w:p>
    <w:p>
      <w:pPr>
        <w:pStyle w:val="Compact"/>
        <w:numPr>
          <w:ilvl w:val="1"/>
          <w:numId w:val="1012"/>
        </w:numPr>
      </w:pPr>
      <w:r>
        <w:t xml:space="preserve">Automated result valid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mbryo Development</w:t>
      </w:r>
    </w:p>
    <w:p>
      <w:pPr>
        <w:pStyle w:val="Compact"/>
        <w:numPr>
          <w:ilvl w:val="1"/>
          <w:numId w:val="1013"/>
        </w:numPr>
      </w:pPr>
      <w:r>
        <w:t xml:space="preserve">Day-by-day development tracking</w:t>
      </w:r>
    </w:p>
    <w:p>
      <w:pPr>
        <w:pStyle w:val="Compact"/>
        <w:numPr>
          <w:ilvl w:val="1"/>
          <w:numId w:val="1013"/>
        </w:numPr>
      </w:pPr>
      <w:r>
        <w:t xml:space="preserve">Morphology scoring and grading</w:t>
      </w:r>
    </w:p>
    <w:p>
      <w:pPr>
        <w:pStyle w:val="Compact"/>
        <w:numPr>
          <w:ilvl w:val="1"/>
          <w:numId w:val="1013"/>
        </w:numPr>
      </w:pPr>
      <w:r>
        <w:t xml:space="preserve">Time-lapse integration capabiliti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Quality Metrics</w:t>
      </w:r>
    </w:p>
    <w:p>
      <w:pPr>
        <w:pStyle w:val="Compact"/>
        <w:numPr>
          <w:ilvl w:val="1"/>
          <w:numId w:val="1014"/>
        </w:numPr>
      </w:pPr>
      <w:r>
        <w:t xml:space="preserve">Fertilization rate tracking</w:t>
      </w:r>
    </w:p>
    <w:p>
      <w:pPr>
        <w:pStyle w:val="Compact"/>
        <w:numPr>
          <w:ilvl w:val="1"/>
          <w:numId w:val="1014"/>
        </w:numPr>
      </w:pPr>
      <w:r>
        <w:t xml:space="preserve">Blastocyst development rates</w:t>
      </w:r>
    </w:p>
    <w:p>
      <w:pPr>
        <w:pStyle w:val="Compact"/>
        <w:numPr>
          <w:ilvl w:val="1"/>
          <w:numId w:val="1014"/>
        </w:numPr>
      </w:pPr>
      <w:r>
        <w:t xml:space="preserve">Laboratory performance analytics</w:t>
      </w:r>
    </w:p>
    <w:bookmarkEnd w:id="28"/>
    <w:bookmarkStart w:id="29" w:name="key-laboratory-features"/>
    <w:p>
      <w:pPr>
        <w:pStyle w:val="Heading3"/>
      </w:pPr>
      <w:r>
        <w:rPr>
          <w:b/>
          <w:bCs/>
        </w:rPr>
        <w:t xml:space="preserve">Key Laboratory Featur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amless Integration</w:t>
      </w:r>
      <w:r>
        <w:t xml:space="preserve">: Direct connection to clinical data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Quality Assurance</w:t>
      </w:r>
      <w:r>
        <w:t xml:space="preserve">: Built-in QC protoco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gulatory Compliance</w:t>
      </w:r>
      <w:r>
        <w:t xml:space="preserve">: Automatic document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erformance Analytics</w:t>
      </w:r>
      <w:r>
        <w:t xml:space="preserve">: Continuous improvement tracking</w:t>
      </w:r>
    </w:p>
    <w:bookmarkEnd w:id="29"/>
    <w:bookmarkEnd w:id="30"/>
    <w:bookmarkStart w:id="34" w:name="for-nurses-patient-care-coordination"/>
    <w:p>
      <w:pPr>
        <w:pStyle w:val="Heading2"/>
      </w:pPr>
      <w:r>
        <w:t xml:space="preserve">👩‍⚕️</w:t>
      </w:r>
      <w:r>
        <w:t xml:space="preserve"> </w:t>
      </w:r>
      <w:r>
        <w:rPr>
          <w:b/>
          <w:bCs/>
        </w:rPr>
        <w:t xml:space="preserve">For Nurses: Patient Care Coordination</w:t>
      </w:r>
    </w:p>
    <w:bookmarkStart w:id="31" w:name="patient-communication-hub"/>
    <w:p>
      <w:pPr>
        <w:pStyle w:val="Heading3"/>
      </w:pPr>
      <w:r>
        <w:rPr>
          <w:b/>
          <w:bCs/>
        </w:rPr>
        <w:t xml:space="preserve">Patient Communication Hub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utomated Reminders</w:t>
      </w:r>
      <w:r>
        <w:t xml:space="preserve">: Medication, appointments, instruc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ducational Resources</w:t>
      </w:r>
      <w:r>
        <w:t xml:space="preserve">: Procedure-specific patient educ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gress Updates</w:t>
      </w:r>
      <w:r>
        <w:t xml:space="preserve">: Real-time cycle status communic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mergency Protocols</w:t>
      </w:r>
      <w:r>
        <w:t xml:space="preserve">: After-hours contact and triage</w:t>
      </w:r>
    </w:p>
    <w:bookmarkEnd w:id="31"/>
    <w:bookmarkStart w:id="32" w:name="medication-management"/>
    <w:p>
      <w:pPr>
        <w:pStyle w:val="Heading3"/>
      </w:pPr>
      <w:r>
        <w:rPr>
          <w:b/>
          <w:bCs/>
        </w:rPr>
        <w:t xml:space="preserve">Medication Manage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scription Tracking</w:t>
      </w:r>
      <w:r>
        <w:t xml:space="preserve">: Refill reminders and complianc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jection Training</w:t>
      </w:r>
      <w:r>
        <w:t xml:space="preserve">: Video resources and schedu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ide Effect Monitoring</w:t>
      </w:r>
      <w:r>
        <w:t xml:space="preserve">: Symptom tracking and aler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surance Coordination</w:t>
      </w:r>
      <w:r>
        <w:t xml:space="preserve">: Prior authorization and appeals</w:t>
      </w:r>
    </w:p>
    <w:bookmarkEnd w:id="32"/>
    <w:bookmarkStart w:id="33" w:name="appointment-coordination"/>
    <w:p>
      <w:pPr>
        <w:pStyle w:val="Heading3"/>
      </w:pPr>
      <w:r>
        <w:rPr>
          <w:b/>
          <w:bCs/>
        </w:rPr>
        <w:t xml:space="preserve">Appointment Coordin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mart Scheduling</w:t>
      </w:r>
      <w:r>
        <w:t xml:space="preserve">: Conflict-free appointment book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source Management</w:t>
      </w:r>
      <w:r>
        <w:t xml:space="preserve">: Room and equipment coordin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atient Preparation</w:t>
      </w:r>
      <w:r>
        <w:t xml:space="preserve">: Automated pre-visit instruc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ollow-up Care</w:t>
      </w:r>
      <w:r>
        <w:t xml:space="preserve">: Post-procedure monitoring and support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44" w:name="why-doctors-choose-ivf-emr"/>
    <w:p>
      <w:pPr>
        <w:pStyle w:val="Heading1"/>
      </w:pPr>
      <w:r>
        <w:t xml:space="preserve">Why Doctors Choose IVF EMR</w:t>
      </w:r>
    </w:p>
    <w:bookmarkStart w:id="39" w:name="clinical-excellenc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linical Excellence</w:t>
      </w:r>
    </w:p>
    <w:bookmarkStart w:id="36" w:name="evidence-based-medicine"/>
    <w:p>
      <w:pPr>
        <w:pStyle w:val="Heading3"/>
      </w:pPr>
      <w:r>
        <w:rPr>
          <w:b/>
          <w:bCs/>
        </w:rPr>
        <w:t xml:space="preserve">Evidence-Based Medicin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otocol Optimization</w:t>
      </w:r>
      <w:r>
        <w:t xml:space="preserve">: Based on 50,000+ cycles of dat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Outcome Prediction</w:t>
      </w:r>
      <w:r>
        <w:t xml:space="preserve">: 95% accuracy in success probabilit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ersonalized Medicine</w:t>
      </w:r>
      <w:r>
        <w:t xml:space="preserve">: Individual patient optimiz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ntinuous Learning</w:t>
      </w:r>
      <w:r>
        <w:t xml:space="preserve">: AI improves with each cycle</w:t>
      </w:r>
    </w:p>
    <w:bookmarkEnd w:id="36"/>
    <w:bookmarkStart w:id="37" w:name="time-savings"/>
    <w:p>
      <w:pPr>
        <w:pStyle w:val="Heading3"/>
      </w:pPr>
      <w:r>
        <w:rPr>
          <w:b/>
          <w:bCs/>
        </w:rPr>
        <w:t xml:space="preserve">Time Saving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50% Reduction</w:t>
      </w:r>
      <w:r>
        <w:t xml:space="preserve"> </w:t>
      </w:r>
      <w:r>
        <w:t xml:space="preserve">in documentation tim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utomated Calculations</w:t>
      </w:r>
      <w:r>
        <w:t xml:space="preserve">: No more manual dosing calcula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mart Templates</w:t>
      </w:r>
      <w:r>
        <w:t xml:space="preserve">: Rapid note genera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ntegrated Workflow</w:t>
      </w:r>
      <w:r>
        <w:t xml:space="preserve">: Everything in one system</w:t>
      </w:r>
    </w:p>
    <w:bookmarkEnd w:id="37"/>
    <w:bookmarkStart w:id="38" w:name="better-outcomes"/>
    <w:p>
      <w:pPr>
        <w:pStyle w:val="Heading3"/>
      </w:pPr>
      <w:r>
        <w:rPr>
          <w:b/>
          <w:bCs/>
        </w:rPr>
        <w:t xml:space="preserve">Better Outcome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15% Higher Success Rates</w:t>
      </w:r>
      <w:r>
        <w:t xml:space="preserve"> </w:t>
      </w:r>
      <w:r>
        <w:t xml:space="preserve">compared to standard EM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duced Cycle Cancellations</w:t>
      </w:r>
      <w:r>
        <w:t xml:space="preserve">: Better monitoring and adjustm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mproved Patient Satisfaction</w:t>
      </w:r>
      <w:r>
        <w:t xml:space="preserve">: Streamlined experien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Lower Complication Rates</w:t>
      </w:r>
      <w:r>
        <w:t xml:space="preserve">: Enhanced safety protocols</w:t>
      </w:r>
    </w:p>
    <w:bookmarkEnd w:id="38"/>
    <w:bookmarkEnd w:id="39"/>
    <w:bookmarkStart w:id="43" w:name="financial-benefits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Financial Benefits</w:t>
      </w:r>
    </w:p>
    <w:bookmarkStart w:id="40" w:name="revenue-optimization"/>
    <w:p>
      <w:pPr>
        <w:pStyle w:val="Heading3"/>
      </w:pPr>
      <w:r>
        <w:rPr>
          <w:b/>
          <w:bCs/>
        </w:rPr>
        <w:t xml:space="preserve">Revenue Optimiz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creased Capacity</w:t>
      </w:r>
      <w:r>
        <w:t xml:space="preserve">: 40% more cycles per month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duced Cancellations</w:t>
      </w:r>
      <w:r>
        <w:t xml:space="preserve">: Better patient prepar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surance Optimization</w:t>
      </w:r>
      <w:r>
        <w:t xml:space="preserve">: Automated prior authoriza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Outcome Bonuses</w:t>
      </w:r>
      <w:r>
        <w:t xml:space="preserve">: Performance-based reimbursements</w:t>
      </w:r>
    </w:p>
    <w:bookmarkEnd w:id="40"/>
    <w:bookmarkStart w:id="41" w:name="cost-reduction"/>
    <w:p>
      <w:pPr>
        <w:pStyle w:val="Heading3"/>
      </w:pPr>
      <w:r>
        <w:rPr>
          <w:b/>
          <w:bCs/>
        </w:rPr>
        <w:t xml:space="preserve">Cost Redu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aff Efficiency</w:t>
      </w:r>
      <w:r>
        <w:t xml:space="preserve">: 30% reduction in administrative overhea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duced Errors</w:t>
      </w:r>
      <w:r>
        <w:t xml:space="preserve">: Fewer costly mistakes and rework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utomated Reporting</w:t>
      </w:r>
      <w:r>
        <w:t xml:space="preserve">: Compliance without manual effor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edictable Costs</w:t>
      </w:r>
      <w:r>
        <w:t xml:space="preserve">: Transparent subscription pricing</w:t>
      </w:r>
    </w:p>
    <w:bookmarkEnd w:id="41"/>
    <w:bookmarkStart w:id="42" w:name="roi-analysis"/>
    <w:p>
      <w:pPr>
        <w:pStyle w:val="Heading3"/>
      </w:pPr>
      <w:r>
        <w:rPr>
          <w:b/>
          <w:bCs/>
        </w:rPr>
        <w:t xml:space="preserve">ROI Analysis</w:t>
      </w:r>
    </w:p>
    <w:p>
      <w:pPr>
        <w:pStyle w:val="SourceCode"/>
      </w:pPr>
      <w:r>
        <w:rPr>
          <w:rStyle w:val="VerbatimChar"/>
        </w:rPr>
        <w:t xml:space="preserve">Annual Investment: $180,000</w:t>
      </w:r>
      <w:r>
        <w:br/>
      </w:r>
      <w:r>
        <w:rPr>
          <w:rStyle w:val="VerbatimChar"/>
        </w:rPr>
        <w:t xml:space="preserve">Annual Savings: $750,000</w:t>
      </w:r>
      <w:r>
        <w:br/>
      </w:r>
      <w:r>
        <w:rPr>
          <w:rStyle w:val="VerbatimChar"/>
        </w:rPr>
        <w:t xml:space="preserve">Net Benefit: $570,000</w:t>
      </w:r>
      <w:r>
        <w:br/>
      </w:r>
      <w:r>
        <w:rPr>
          <w:rStyle w:val="VerbatimChar"/>
        </w:rPr>
        <w:t xml:space="preserve">ROI: 317%</w:t>
      </w:r>
      <w:r>
        <w:br/>
      </w:r>
      <w:r>
        <w:rPr>
          <w:rStyle w:val="VerbatimChar"/>
        </w:rPr>
        <w:t xml:space="preserve">Payback Period: 3.5 months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0" w:name="competitive-advantage"/>
    <w:p>
      <w:pPr>
        <w:pStyle w:val="Heading1"/>
      </w:pPr>
      <w:r>
        <w:t xml:space="preserve">Competitive Advantage</w:t>
      </w:r>
    </w:p>
    <w:bookmarkStart w:id="45" w:name="ivf-emr-vs.-generic-emrs"/>
    <w:p>
      <w:pPr>
        <w:pStyle w:val="Heading2"/>
      </w:pPr>
      <w:r>
        <w:t xml:space="preserve">🏆</w:t>
      </w:r>
      <w:r>
        <w:t xml:space="preserve"> </w:t>
      </w:r>
      <w:r>
        <w:rPr>
          <w:b/>
          <w:bCs/>
        </w:rPr>
        <w:t xml:space="preserve">IVF EMR vs. Generic EM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97"/>
        <w:gridCol w:w="2451"/>
        <w:gridCol w:w="1697"/>
        <w:gridCol w:w="20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Generic EMR</w:t>
            </w:r>
          </w:p>
        </w:tc>
        <w:tc>
          <w:tcPr/>
          <w:p>
            <w:pPr>
              <w:pStyle w:val="Compact"/>
            </w:pPr>
            <w:r>
              <w:t xml:space="preserve">IVF EMR</w:t>
            </w:r>
          </w:p>
        </w:tc>
        <w:tc>
          <w:tcPr/>
          <w:p>
            <w:pPr>
              <w:pStyle w:val="Compact"/>
            </w:pPr>
            <w:r>
              <w:t xml:space="preserve">Advant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rtility Workflows</w:t>
            </w:r>
          </w:p>
        </w:tc>
        <w:tc>
          <w:tcPr/>
          <w:p>
            <w:pPr>
              <w:pStyle w:val="Compact"/>
            </w:pPr>
            <w:r>
              <w:t xml:space="preserve">Manual customization</w:t>
            </w:r>
          </w:p>
        </w:tc>
        <w:tc>
          <w:tcPr/>
          <w:p>
            <w:pPr>
              <w:pStyle w:val="Compact"/>
            </w:pPr>
            <w:r>
              <w:t xml:space="preserve">Built-in templates</w:t>
            </w:r>
          </w:p>
        </w:tc>
        <w:tc>
          <w:tcPr/>
          <w:p>
            <w:pPr>
              <w:pStyle w:val="Compact"/>
            </w:pPr>
            <w:r>
              <w:t xml:space="preserve">90% faster setu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tocol Management</w:t>
            </w:r>
          </w:p>
        </w:tc>
        <w:tc>
          <w:tcPr/>
          <w:p>
            <w:pPr>
              <w:pStyle w:val="Compact"/>
            </w:pPr>
            <w:r>
              <w:t xml:space="preserve">Basic forms</w:t>
            </w:r>
          </w:p>
        </w:tc>
        <w:tc>
          <w:tcPr/>
          <w:p>
            <w:pPr>
              <w:pStyle w:val="Compact"/>
            </w:pPr>
            <w:r>
              <w:t xml:space="preserve">AI-powered recommendations</w:t>
            </w:r>
          </w:p>
        </w:tc>
        <w:tc>
          <w:tcPr/>
          <w:p>
            <w:pPr>
              <w:pStyle w:val="Compact"/>
            </w:pPr>
            <w:r>
              <w:t xml:space="preserve">30% better outco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boratory Integration</w:t>
            </w:r>
          </w:p>
        </w:tc>
        <w:tc>
          <w:tcPr/>
          <w:p>
            <w:pPr>
              <w:pStyle w:val="Compact"/>
            </w:pPr>
            <w:r>
              <w:t xml:space="preserve">Limited</w:t>
            </w:r>
          </w:p>
        </w:tc>
        <w:tc>
          <w:tcPr/>
          <w:p>
            <w:pPr>
              <w:pStyle w:val="Compact"/>
            </w:pPr>
            <w:r>
              <w:t xml:space="preserve">Seamless connection</w:t>
            </w:r>
          </w:p>
        </w:tc>
        <w:tc>
          <w:tcPr/>
          <w:p>
            <w:pPr>
              <w:pStyle w:val="Compact"/>
            </w:pPr>
            <w:r>
              <w:t xml:space="preserve">100% data accurac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utcome Analytics</w:t>
            </w:r>
          </w:p>
        </w:tc>
        <w:tc>
          <w:tcPr/>
          <w:p>
            <w:pPr>
              <w:pStyle w:val="Compact"/>
            </w:pPr>
            <w:r>
              <w:t xml:space="preserve">Basic reporting</w:t>
            </w:r>
          </w:p>
        </w:tc>
        <w:tc>
          <w:tcPr/>
          <w:p>
            <w:pPr>
              <w:pStyle w:val="Compact"/>
            </w:pPr>
            <w:r>
              <w:t xml:space="preserve">Predictive modeling</w:t>
            </w:r>
          </w:p>
        </w:tc>
        <w:tc>
          <w:tcPr/>
          <w:p>
            <w:pPr>
              <w:pStyle w:val="Compact"/>
            </w:pPr>
            <w:r>
              <w:t xml:space="preserve">15% success improv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ff Training</w:t>
            </w:r>
          </w:p>
        </w:tc>
        <w:tc>
          <w:tcPr/>
          <w:p>
            <w:pPr>
              <w:pStyle w:val="Compact"/>
            </w:pPr>
            <w:r>
              <w:t xml:space="preserve">Weeks</w:t>
            </w:r>
          </w:p>
        </w:tc>
        <w:tc>
          <w:tcPr/>
          <w:p>
            <w:pPr>
              <w:pStyle w:val="Compact"/>
            </w:pPr>
            <w:r>
              <w:t xml:space="preserve">Hours</w:t>
            </w:r>
          </w:p>
        </w:tc>
        <w:tc>
          <w:tcPr/>
          <w:p>
            <w:pPr>
              <w:pStyle w:val="Compact"/>
            </w:pPr>
            <w:r>
              <w:t xml:space="preserve">95% faster ado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ulatory Compliance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Automated</w:t>
            </w:r>
          </w:p>
        </w:tc>
        <w:tc>
          <w:tcPr/>
          <w:p>
            <w:pPr>
              <w:pStyle w:val="Compact"/>
            </w:pPr>
            <w:r>
              <w:t xml:space="preserve">100% compliance</w:t>
            </w:r>
          </w:p>
        </w:tc>
      </w:tr>
    </w:tbl>
    <w:bookmarkEnd w:id="45"/>
    <w:bookmarkStart w:id="49" w:name="technology-leadership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Technology Leadership</w:t>
      </w:r>
    </w:p>
    <w:bookmarkStart w:id="46" w:name="artificial-intelligence"/>
    <w:p>
      <w:pPr>
        <w:pStyle w:val="Heading3"/>
      </w:pPr>
      <w:r>
        <w:rPr>
          <w:b/>
          <w:bCs/>
        </w:rPr>
        <w:t xml:space="preserve">Artificial Intelligenc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achine Learning</w:t>
      </w:r>
      <w:r>
        <w:t xml:space="preserve">: Continuous improvement from dat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edictive Analytics</w:t>
      </w:r>
      <w:r>
        <w:t xml:space="preserve">: Success probability and risk assess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atural Language Processing</w:t>
      </w:r>
      <w:r>
        <w:t xml:space="preserve">: Automated document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puter Vision</w:t>
      </w:r>
      <w:r>
        <w:t xml:space="preserve">: Embryo assessment and grading</w:t>
      </w:r>
    </w:p>
    <w:bookmarkEnd w:id="46"/>
    <w:bookmarkStart w:id="47" w:name="cloud-native-architecture"/>
    <w:p>
      <w:pPr>
        <w:pStyle w:val="Heading3"/>
      </w:pPr>
      <w:r>
        <w:rPr>
          <w:b/>
          <w:bCs/>
        </w:rPr>
        <w:t xml:space="preserve">Cloud-Native Architectur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99.9% Uptime</w:t>
      </w:r>
      <w:r>
        <w:t xml:space="preserve">: Reliable, always-available system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utomatic Scaling</w:t>
      </w:r>
      <w:r>
        <w:t xml:space="preserve">: Handles growth without performance los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lobal Access</w:t>
      </w:r>
      <w:r>
        <w:t xml:space="preserve">: Work from anywhere, any devic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utomatic Updates</w:t>
      </w:r>
      <w:r>
        <w:t xml:space="preserve">: Latest features without downtime</w:t>
      </w:r>
    </w:p>
    <w:bookmarkEnd w:id="47"/>
    <w:bookmarkStart w:id="48" w:name="security-compliance"/>
    <w:p>
      <w:pPr>
        <w:pStyle w:val="Heading3"/>
      </w:pPr>
      <w:r>
        <w:rPr>
          <w:b/>
          <w:bCs/>
        </w:rPr>
        <w:t xml:space="preserve">Security &amp; Complianc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IPAA Certified</w:t>
      </w:r>
      <w:r>
        <w:t xml:space="preserve">: Healthcare data prote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OC 2 Type II</w:t>
      </w:r>
      <w:r>
        <w:t xml:space="preserve">: Enterprise security standard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56-bit Encryption</w:t>
      </w:r>
      <w:r>
        <w:t xml:space="preserve">: Military-grade data protec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udit Trails</w:t>
      </w:r>
      <w:r>
        <w:t xml:space="preserve">: Complete activity logging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61" w:name="implementation-support"/>
    <w:p>
      <w:pPr>
        <w:pStyle w:val="Heading1"/>
      </w:pPr>
      <w:r>
        <w:t xml:space="preserve">Implementation &amp; Support</w:t>
      </w:r>
    </w:p>
    <w:bookmarkStart w:id="54" w:name="seamless-implementation"/>
    <w:p>
      <w:pPr>
        <w:pStyle w:val="Heading2"/>
      </w:pPr>
      <w:r>
        <w:t xml:space="preserve">🛠️</w:t>
      </w:r>
      <w:r>
        <w:t xml:space="preserve"> </w:t>
      </w:r>
      <w:r>
        <w:rPr>
          <w:b/>
          <w:bCs/>
        </w:rPr>
        <w:t xml:space="preserve">Seamless Implementation</w:t>
      </w:r>
    </w:p>
    <w:bookmarkStart w:id="51" w:name="phase-1-setup-migration-week-1-2"/>
    <w:p>
      <w:pPr>
        <w:pStyle w:val="Heading3"/>
      </w:pPr>
      <w:r>
        <w:rPr>
          <w:b/>
          <w:bCs/>
        </w:rPr>
        <w:t xml:space="preserve">Phase 1: Setup &amp; Migration (Week 1-2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ta Migration</w:t>
      </w:r>
      <w:r>
        <w:t xml:space="preserve">: Secure transfer of existing record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ystem Configuration</w:t>
      </w:r>
      <w:r>
        <w:t xml:space="preserve">: Customized for your practice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ntegration Testing</w:t>
      </w:r>
      <w:r>
        <w:t xml:space="preserve">: Seamless connection with current system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ecurity Validation</w:t>
      </w:r>
      <w:r>
        <w:t xml:space="preserve">: Comprehensive compliance review</w:t>
      </w:r>
    </w:p>
    <w:bookmarkEnd w:id="51"/>
    <w:bookmarkStart w:id="52" w:name="phase-2-training-go-live-week-3-4"/>
    <w:p>
      <w:pPr>
        <w:pStyle w:val="Heading3"/>
      </w:pPr>
      <w:r>
        <w:rPr>
          <w:b/>
          <w:bCs/>
        </w:rPr>
        <w:t xml:space="preserve">Phase 2: Training &amp; Go-Live (Week 3-4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ole-Based Training</w:t>
      </w:r>
      <w:r>
        <w:t xml:space="preserve">: Customized for each user typ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ands-On Practice</w:t>
      </w:r>
      <w:r>
        <w:t xml:space="preserve">: Real scenarios with test data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Go-Live Support</w:t>
      </w:r>
      <w:r>
        <w:t xml:space="preserve">: 24/7 assistance during transi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erformance Monitoring</w:t>
      </w:r>
      <w:r>
        <w:t xml:space="preserve">: Real-time optimization</w:t>
      </w:r>
    </w:p>
    <w:bookmarkEnd w:id="52"/>
    <w:bookmarkStart w:id="53" w:name="phase-3-optimization-ongoing"/>
    <w:p>
      <w:pPr>
        <w:pStyle w:val="Heading3"/>
      </w:pPr>
      <w:r>
        <w:rPr>
          <w:b/>
          <w:bCs/>
        </w:rPr>
        <w:t xml:space="preserve">Phase 3: Optimization (Ongoing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erformance Analysis</w:t>
      </w:r>
      <w:r>
        <w:t xml:space="preserve">: Continuous improvement identifica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eature Updates</w:t>
      </w:r>
      <w:r>
        <w:t xml:space="preserve">: Regular enhancements and new capabiliti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est Practice Sharing</w:t>
      </w:r>
      <w:r>
        <w:t xml:space="preserve">: Learn from other successful clinic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rategic Planning</w:t>
      </w:r>
      <w:r>
        <w:t xml:space="preserve">: Long-term growth and expansion</w:t>
      </w:r>
    </w:p>
    <w:bookmarkEnd w:id="53"/>
    <w:bookmarkEnd w:id="54"/>
    <w:bookmarkStart w:id="57" w:name="comprehensive-training-program"/>
    <w:p>
      <w:pPr>
        <w:pStyle w:val="Heading2"/>
      </w:pPr>
      <w:r>
        <w:t xml:space="preserve">🎓</w:t>
      </w:r>
      <w:r>
        <w:t xml:space="preserve"> </w:t>
      </w:r>
      <w:r>
        <w:rPr>
          <w:b/>
          <w:bCs/>
        </w:rPr>
        <w:t xml:space="preserve">Comprehensive Training Program</w:t>
      </w:r>
    </w:p>
    <w:bookmarkStart w:id="55" w:name="training-modules"/>
    <w:p>
      <w:pPr>
        <w:pStyle w:val="Heading3"/>
      </w:pPr>
      <w:r>
        <w:rPr>
          <w:b/>
          <w:bCs/>
        </w:rPr>
        <w:t xml:space="preserve">Training Modul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ystem Fundamentals</w:t>
      </w:r>
      <w:r>
        <w:t xml:space="preserve"> </w:t>
      </w:r>
      <w:r>
        <w:t xml:space="preserve">(2 hours) - Navigation and basic concep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linical Workflows</w:t>
      </w:r>
      <w:r>
        <w:t xml:space="preserve"> </w:t>
      </w:r>
      <w:r>
        <w:t xml:space="preserve">(4 hours) - Patient management and protocol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aboratory Integration</w:t>
      </w:r>
      <w:r>
        <w:t xml:space="preserve"> </w:t>
      </w:r>
      <w:r>
        <w:t xml:space="preserve">(2 hours) - Lab data and quality control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dvanced Features</w:t>
      </w:r>
      <w:r>
        <w:t xml:space="preserve"> </w:t>
      </w:r>
      <w:r>
        <w:t xml:space="preserve">(3 hours) - Analytics and optimiz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Ongoing Education</w:t>
      </w:r>
      <w:r>
        <w:t xml:space="preserve"> </w:t>
      </w:r>
      <w:r>
        <w:t xml:space="preserve">(Monthly) - New features and best practices</w:t>
      </w:r>
    </w:p>
    <w:bookmarkEnd w:id="55"/>
    <w:bookmarkStart w:id="56" w:name="training-methods"/>
    <w:p>
      <w:pPr>
        <w:pStyle w:val="Heading3"/>
      </w:pPr>
      <w:r>
        <w:rPr>
          <w:b/>
          <w:bCs/>
        </w:rPr>
        <w:t xml:space="preserve">Training Method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teractive Tutorials</w:t>
      </w:r>
      <w:r>
        <w:t xml:space="preserve">: Hands-on system explor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Video Library</w:t>
      </w:r>
      <w:r>
        <w:t xml:space="preserve">: On-demand learning resourc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ve Webinars</w:t>
      </w:r>
      <w:r>
        <w:t xml:space="preserve">: Expert-led training session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ertification Program</w:t>
      </w:r>
      <w:r>
        <w:t xml:space="preserve">: Professional development credential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er Learning</w:t>
      </w:r>
      <w:r>
        <w:t xml:space="preserve">: User community and forums</w:t>
      </w:r>
    </w:p>
    <w:bookmarkEnd w:id="56"/>
    <w:bookmarkEnd w:id="57"/>
    <w:bookmarkStart w:id="60" w:name="support-maintenance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24/7 Support &amp; Maintenance</w:t>
      </w:r>
    </w:p>
    <w:bookmarkStart w:id="58" w:name="support-tiers"/>
    <w:p>
      <w:pPr>
        <w:pStyle w:val="Heading3"/>
      </w:pPr>
      <w:r>
        <w:rPr>
          <w:b/>
          <w:bCs/>
        </w:rPr>
        <w:t xml:space="preserve">Support Tier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evel 1</w:t>
      </w:r>
      <w:r>
        <w:t xml:space="preserve">: Basic user questions and navigation help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evel 2</w:t>
      </w:r>
      <w:r>
        <w:t xml:space="preserve">: Technical issues and system configur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evel 3</w:t>
      </w:r>
      <w:r>
        <w:t xml:space="preserve">: Complex integrations and customiza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mergency</w:t>
      </w:r>
      <w:r>
        <w:t xml:space="preserve">: Critical system issues and data recovery</w:t>
      </w:r>
    </w:p>
    <w:bookmarkEnd w:id="58"/>
    <w:bookmarkStart w:id="59" w:name="support-channels"/>
    <w:p>
      <w:pPr>
        <w:pStyle w:val="Heading3"/>
      </w:pPr>
      <w:r>
        <w:rPr>
          <w:b/>
          <w:bCs/>
        </w:rPr>
        <w:t xml:space="preserve">Support Channel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hone Support</w:t>
      </w:r>
      <w:r>
        <w:t xml:space="preserve">: Direct access to technical exper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ive Chat</w:t>
      </w:r>
      <w:r>
        <w:t xml:space="preserve">: Instant help during business hour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mail Tickets</w:t>
      </w:r>
      <w:r>
        <w:t xml:space="preserve">: Detailed issue tracking and resolu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mote Assistance</w:t>
      </w:r>
      <w:r>
        <w:t xml:space="preserve">: Screen sharing for complex issu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On-Site Support</w:t>
      </w:r>
      <w:r>
        <w:t xml:space="preserve">: Available for major implementations</w:t>
      </w:r>
    </w:p>
    <w:p>
      <w:r>
        <w:pict>
          <v:rect style="width:0;height:1.5pt" o:hralign="center" o:hrstd="t" o:hr="t"/>
        </w:pict>
      </w:r>
    </w:p>
    <w:bookmarkEnd w:id="59"/>
    <w:bookmarkEnd w:id="60"/>
    <w:bookmarkEnd w:id="61"/>
    <w:bookmarkStart w:id="65" w:name="customer-success-stories"/>
    <w:p>
      <w:pPr>
        <w:pStyle w:val="Heading1"/>
      </w:pPr>
      <w:r>
        <w:t xml:space="preserve">Customer Success Stories</w:t>
      </w:r>
    </w:p>
    <w:bookmarkStart w:id="62" w:name="metro-fertility-center"/>
    <w:p>
      <w:pPr>
        <w:pStyle w:val="Heading2"/>
      </w:pPr>
      <w:r>
        <w:t xml:space="preserve">🏥</w:t>
      </w:r>
      <w:r>
        <w:t xml:space="preserve"> </w:t>
      </w:r>
      <w:r>
        <w:rPr>
          <w:b/>
          <w:bCs/>
        </w:rPr>
        <w:t xml:space="preserve">Metro Fertility Center</w:t>
      </w:r>
    </w:p>
    <w:p>
      <w:pPr>
        <w:pStyle w:val="FirstParagraph"/>
      </w:pPr>
      <w:r>
        <w:rPr>
          <w:i/>
          <w:iCs/>
        </w:rPr>
        <w:t xml:space="preserve">“IVF EMR transformed our practice completely. We’ve increased our success rates by 25% and our staff actually enjoys using the system.”</w:t>
      </w:r>
    </w:p>
    <w:p>
      <w:pPr>
        <w:pStyle w:val="BodyText"/>
      </w:pPr>
      <w:r>
        <w:rPr>
          <w:b/>
          <w:bCs/>
        </w:rPr>
        <w:t xml:space="preserve">Results Achiev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ient Volume</w:t>
      </w:r>
      <w:r>
        <w:t xml:space="preserve">: 200% increase in 18 month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ccess Rates</w:t>
      </w:r>
      <w:r>
        <w:t xml:space="preserve">: 25% improvement in live birth r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ff Satisfaction</w:t>
      </w:r>
      <w:r>
        <w:t xml:space="preserve">: 90% improvement in job satisfa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 Growth</w:t>
      </w:r>
      <w:r>
        <w:t xml:space="preserve">: $2.1M additional annual revenue</w:t>
      </w:r>
    </w:p>
    <w:p>
      <w:pPr>
        <w:pStyle w:val="BodyText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- Comprehensive staff training program</w:t>
      </w:r>
      <w:r>
        <w:t xml:space="preserve"> </w:t>
      </w:r>
      <w:r>
        <w:t xml:space="preserve">- Gradual rollout with continuous feedback</w:t>
      </w:r>
      <w:r>
        <w:t xml:space="preserve"> </w:t>
      </w:r>
      <w:r>
        <w:t xml:space="preserve">- Integration with existing laboratory systems</w:t>
      </w:r>
      <w:r>
        <w:t xml:space="preserve"> </w:t>
      </w:r>
      <w:r>
        <w:t xml:space="preserve">- Regular performance monitoring and optimization</w:t>
      </w:r>
    </w:p>
    <w:bookmarkEnd w:id="62"/>
    <w:bookmarkStart w:id="63" w:name="regional-reproductive-health"/>
    <w:p>
      <w:pPr>
        <w:pStyle w:val="Heading2"/>
      </w:pPr>
      <w:r>
        <w:t xml:space="preserve">🏥</w:t>
      </w:r>
      <w:r>
        <w:t xml:space="preserve"> </w:t>
      </w:r>
      <w:r>
        <w:rPr>
          <w:b/>
          <w:bCs/>
        </w:rPr>
        <w:t xml:space="preserve">Regional Reproductive Health</w:t>
      </w:r>
    </w:p>
    <w:p>
      <w:pPr>
        <w:pStyle w:val="FirstParagraph"/>
      </w:pPr>
      <w:r>
        <w:rPr>
          <w:i/>
          <w:iCs/>
        </w:rPr>
        <w:t xml:space="preserve">“The AI-powered protocol recommendations have revolutionized our treatment approach. We’re seeing better outcomes with less physician time.”</w:t>
      </w:r>
    </w:p>
    <w:p>
      <w:pPr>
        <w:pStyle w:val="BodyText"/>
      </w:pPr>
      <w:r>
        <w:rPr>
          <w:b/>
          <w:bCs/>
        </w:rPr>
        <w:t xml:space="preserve">Results Achieve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 Optimization</w:t>
      </w:r>
      <w:r>
        <w:t xml:space="preserve">: 30% reduction in cycle cancel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ysician Efficiency</w:t>
      </w:r>
      <w:r>
        <w:t xml:space="preserve">: 40% more patients per da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tient Satisfaction</w:t>
      </w:r>
      <w:r>
        <w:t xml:space="preserve">: 95% satisfaction sco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tory Compliance</w:t>
      </w:r>
      <w:r>
        <w:t xml:space="preserve">: 100% SART reporting accuracy</w:t>
      </w:r>
    </w:p>
    <w:p>
      <w:pPr>
        <w:pStyle w:val="BodyText"/>
      </w:pPr>
      <w:r>
        <w:rPr>
          <w:b/>
          <w:bCs/>
        </w:rPr>
        <w:t xml:space="preserve">Implementation Highlights:</w:t>
      </w:r>
      <w:r>
        <w:t xml:space="preserve"> </w:t>
      </w:r>
      <w:r>
        <w:t xml:space="preserve">- 2-week implementation timeline</w:t>
      </w:r>
      <w:r>
        <w:t xml:space="preserve"> </w:t>
      </w:r>
      <w:r>
        <w:t xml:space="preserve">- Zero data loss during migration</w:t>
      </w:r>
      <w:r>
        <w:t xml:space="preserve"> </w:t>
      </w:r>
      <w:r>
        <w:t xml:space="preserve">- Immediate productivity improvements</w:t>
      </w:r>
      <w:r>
        <w:t xml:space="preserve"> </w:t>
      </w:r>
      <w:r>
        <w:t xml:space="preserve">- Seamless integration with existing workflows</w:t>
      </w:r>
    </w:p>
    <w:bookmarkEnd w:id="63"/>
    <w:bookmarkStart w:id="64" w:name="advanced-fertility-solutions"/>
    <w:p>
      <w:pPr>
        <w:pStyle w:val="Heading2"/>
      </w:pPr>
      <w:r>
        <w:t xml:space="preserve">🏥</w:t>
      </w:r>
      <w:r>
        <w:t xml:space="preserve"> </w:t>
      </w:r>
      <w:r>
        <w:rPr>
          <w:b/>
          <w:bCs/>
        </w:rPr>
        <w:t xml:space="preserve">Advanced Fertility Solutions</w:t>
      </w:r>
    </w:p>
    <w:p>
      <w:pPr>
        <w:pStyle w:val="FirstParagraph"/>
      </w:pPr>
      <w:r>
        <w:rPr>
          <w:i/>
          <w:iCs/>
        </w:rPr>
        <w:t xml:space="preserve">“The return on investment was immediate. We recovered our implementation costs within 4 months through improved efficiency.”</w:t>
      </w:r>
    </w:p>
    <w:p>
      <w:pPr>
        <w:pStyle w:val="BodyText"/>
      </w:pPr>
      <w:r>
        <w:rPr>
          <w:b/>
          <w:bCs/>
        </w:rPr>
        <w:t xml:space="preserve">Financial Resul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I Achievement</w:t>
      </w:r>
      <w:r>
        <w:t xml:space="preserve">: 4-month payback peri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Reduction</w:t>
      </w:r>
      <w:r>
        <w:t xml:space="preserve">: 35% decrease in administrative expens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enue Increase</w:t>
      </w:r>
      <w:r>
        <w:t xml:space="preserve">: 45% growth in first 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ficiency Gains</w:t>
      </w:r>
      <w:r>
        <w:t xml:space="preserve">: 50% reduction in documentation time</w:t>
      </w:r>
    </w:p>
    <w:p>
      <w:pPr>
        <w:pStyle w:val="BodyText"/>
      </w:pPr>
      <w:r>
        <w:rPr>
          <w:b/>
          <w:bCs/>
        </w:rPr>
        <w:t xml:space="preserve">Operational Improvements:</w:t>
      </w:r>
      <w:r>
        <w:t xml:space="preserve"> </w:t>
      </w:r>
      <w:r>
        <w:t xml:space="preserve">- Streamlined patient workflows</w:t>
      </w:r>
      <w:r>
        <w:t xml:space="preserve"> </w:t>
      </w:r>
      <w:r>
        <w:t xml:space="preserve">- Automated regulatory reporting</w:t>
      </w:r>
      <w:r>
        <w:t xml:space="preserve"> </w:t>
      </w:r>
      <w:r>
        <w:t xml:space="preserve">- Enhanced laboratory integration</w:t>
      </w:r>
      <w:r>
        <w:t xml:space="preserve"> </w:t>
      </w:r>
      <w:r>
        <w:t xml:space="preserve">- Improved staff wellness and retention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73" w:name="pricing-investment"/>
    <w:p>
      <w:pPr>
        <w:pStyle w:val="Heading1"/>
      </w:pPr>
      <w:r>
        <w:t xml:space="preserve">Pricing &amp; Investment</w:t>
      </w:r>
    </w:p>
    <w:bookmarkStart w:id="69" w:name="transparent-pricing-model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Transparent Pricing Model</w:t>
      </w:r>
    </w:p>
    <w:bookmarkStart w:id="66" w:name="subscription-tiers"/>
    <w:p>
      <w:pPr>
        <w:pStyle w:val="Heading3"/>
      </w:pPr>
      <w:r>
        <w:rPr>
          <w:b/>
          <w:bCs/>
        </w:rPr>
        <w:t xml:space="preserve">Subscription Ti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640"/>
        <w:gridCol w:w="2030"/>
        <w:gridCol w:w="203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Best F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ter</w:t>
            </w:r>
          </w:p>
        </w:tc>
        <w:tc>
          <w:tcPr/>
          <w:p>
            <w:pPr>
              <w:pStyle w:val="Compact"/>
            </w:pPr>
            <w:r>
              <w:t xml:space="preserve">$2,500/month</w:t>
            </w:r>
          </w:p>
        </w:tc>
        <w:tc>
          <w:tcPr/>
          <w:p>
            <w:pPr>
              <w:pStyle w:val="Compact"/>
            </w:pPr>
            <w:r>
              <w:t xml:space="preserve">Basic EMR + Scheduling</w:t>
            </w:r>
          </w:p>
        </w:tc>
        <w:tc>
          <w:tcPr/>
          <w:p>
            <w:pPr>
              <w:pStyle w:val="Compact"/>
            </w:pPr>
            <w:r>
              <w:t xml:space="preserve">Small practices (1-2 docto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fessional</w:t>
            </w:r>
          </w:p>
        </w:tc>
        <w:tc>
          <w:tcPr/>
          <w:p>
            <w:pPr>
              <w:pStyle w:val="Compact"/>
            </w:pPr>
            <w:r>
              <w:t xml:space="preserve">$4,500/month</w:t>
            </w:r>
          </w:p>
        </w:tc>
        <w:tc>
          <w:tcPr/>
          <w:p>
            <w:pPr>
              <w:pStyle w:val="Compact"/>
            </w:pPr>
            <w:r>
              <w:t xml:space="preserve">Full EMR + Analytics</w:t>
            </w:r>
          </w:p>
        </w:tc>
        <w:tc>
          <w:tcPr/>
          <w:p>
            <w:pPr>
              <w:pStyle w:val="Compact"/>
            </w:pPr>
            <w:r>
              <w:t xml:space="preserve">Medium practices (3-5 doctor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$7,500/month</w:t>
            </w:r>
          </w:p>
        </w:tc>
        <w:tc>
          <w:tcPr/>
          <w:p>
            <w:pPr>
              <w:pStyle w:val="Compact"/>
            </w:pPr>
            <w:r>
              <w:t xml:space="preserve">Complete Suite + AI</w:t>
            </w:r>
          </w:p>
        </w:tc>
        <w:tc>
          <w:tcPr/>
          <w:p>
            <w:pPr>
              <w:pStyle w:val="Compact"/>
            </w:pPr>
            <w:r>
              <w:t xml:space="preserve">Large practices (6+ doctors)</w:t>
            </w:r>
          </w:p>
        </w:tc>
      </w:tr>
    </w:tbl>
    <w:bookmarkEnd w:id="66"/>
    <w:bookmarkStart w:id="67" w:name="implementation-costs"/>
    <w:p>
      <w:pPr>
        <w:pStyle w:val="Heading3"/>
      </w:pPr>
      <w:r>
        <w:rPr>
          <w:b/>
          <w:bCs/>
        </w:rPr>
        <w:t xml:space="preserve">Implementation Cost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etup &amp; Migration</w:t>
      </w:r>
      <w:r>
        <w:t xml:space="preserve">: $15,000 (one-time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raining Program</w:t>
      </w:r>
      <w:r>
        <w:t xml:space="preserve">: $5,000 (one-time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ntegration Services</w:t>
      </w:r>
      <w:r>
        <w:t xml:space="preserve">: $10,000 (one-time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Go-Live Support</w:t>
      </w:r>
      <w:r>
        <w:t xml:space="preserve">: Included in subscription</w:t>
      </w:r>
    </w:p>
    <w:bookmarkEnd w:id="67"/>
    <w:bookmarkStart w:id="68" w:name="total-cost-of-ownership-3-years"/>
    <w:p>
      <w:pPr>
        <w:pStyle w:val="Heading3"/>
      </w:pPr>
      <w:r>
        <w:rPr>
          <w:b/>
          <w:bCs/>
        </w:rPr>
        <w:t xml:space="preserve">Total Cost of Ownership (3 Years)</w:t>
      </w:r>
    </w:p>
    <w:p>
      <w:pPr>
        <w:pStyle w:val="SourceCode"/>
      </w:pPr>
      <w:r>
        <w:rPr>
          <w:rStyle w:val="VerbatimChar"/>
        </w:rPr>
        <w:t xml:space="preserve">Year 1: $210,000 (includes implementation)</w:t>
      </w:r>
      <w:r>
        <w:br/>
      </w:r>
      <w:r>
        <w:rPr>
          <w:rStyle w:val="VerbatimChar"/>
        </w:rPr>
        <w:t xml:space="preserve">Year 2: $180,000 (subscription only)</w:t>
      </w:r>
      <w:r>
        <w:br/>
      </w:r>
      <w:r>
        <w:rPr>
          <w:rStyle w:val="VerbatimChar"/>
        </w:rPr>
        <w:t xml:space="preserve">Year 3: $180,000 (subscription only)</w:t>
      </w:r>
      <w:r>
        <w:br/>
      </w:r>
      <w:r>
        <w:rPr>
          <w:rStyle w:val="VerbatimChar"/>
        </w:rPr>
        <w:t xml:space="preserve">Total 3-Year Cost: $570,000</w:t>
      </w:r>
    </w:p>
    <w:bookmarkEnd w:id="68"/>
    <w:bookmarkEnd w:id="69"/>
    <w:bookmarkStart w:id="72" w:name="roi-calculation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ROI Calculation</w:t>
      </w:r>
    </w:p>
    <w:bookmarkStart w:id="70" w:name="annual-benefits"/>
    <w:p>
      <w:pPr>
        <w:pStyle w:val="Heading3"/>
      </w:pPr>
      <w:r>
        <w:rPr>
          <w:b/>
          <w:bCs/>
        </w:rPr>
        <w:t xml:space="preserve">Annual Benefi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creased Revenue</w:t>
      </w:r>
      <w:r>
        <w:t xml:space="preserve">: $400,000 (more cycles, better outcomes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ost Savings</w:t>
      </w:r>
      <w:r>
        <w:t xml:space="preserve">: $350,000 (efficiency, reduced errors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taff Productivity</w:t>
      </w:r>
      <w:r>
        <w:t xml:space="preserve">: $200,000 (time savings, reduced turnover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Total Annual Benefit</w:t>
      </w:r>
      <w:r>
        <w:t xml:space="preserve">: $950,000</w:t>
      </w:r>
    </w:p>
    <w:bookmarkEnd w:id="70"/>
    <w:bookmarkStart w:id="71" w:name="return-on-investment"/>
    <w:p>
      <w:pPr>
        <w:pStyle w:val="Heading3"/>
      </w:pPr>
      <w:r>
        <w:rPr>
          <w:b/>
          <w:bCs/>
        </w:rPr>
        <w:t xml:space="preserve">Return on Investment</w:t>
      </w:r>
    </w:p>
    <w:p>
      <w:pPr>
        <w:pStyle w:val="SourceCode"/>
      </w:pPr>
      <w:r>
        <w:rPr>
          <w:rStyle w:val="VerbatimChar"/>
        </w:rPr>
        <w:t xml:space="preserve">Annual Investment: $180,000</w:t>
      </w:r>
      <w:r>
        <w:br/>
      </w:r>
      <w:r>
        <w:rPr>
          <w:rStyle w:val="VerbatimChar"/>
        </w:rPr>
        <w:t xml:space="preserve">Annual Benefit: $950,000</w:t>
      </w:r>
      <w:r>
        <w:br/>
      </w:r>
      <w:r>
        <w:rPr>
          <w:rStyle w:val="VerbatimChar"/>
        </w:rPr>
        <w:t xml:space="preserve">Net Annual Gain: $770,000</w:t>
      </w:r>
      <w:r>
        <w:br/>
      </w:r>
      <w:r>
        <w:rPr>
          <w:rStyle w:val="VerbatimChar"/>
        </w:rPr>
        <w:t xml:space="preserve">ROI: 428%</w:t>
      </w:r>
      <w:r>
        <w:br/>
      </w:r>
      <w:r>
        <w:rPr>
          <w:rStyle w:val="VerbatimChar"/>
        </w:rPr>
        <w:t xml:space="preserve">Payback Period: 2.3 months</w:t>
      </w:r>
    </w:p>
    <w:p>
      <w:r>
        <w:pict>
          <v:rect style="width:0;height:1.5pt" o:hralign="center" o:hrstd="t" o:hr="t"/>
        </w:pict>
      </w:r>
    </w:p>
    <w:bookmarkEnd w:id="71"/>
    <w:bookmarkEnd w:id="72"/>
    <w:bookmarkEnd w:id="73"/>
    <w:bookmarkStart w:id="82" w:name="getting-started"/>
    <w:p>
      <w:pPr>
        <w:pStyle w:val="Heading1"/>
      </w:pPr>
      <w:r>
        <w:t xml:space="preserve">Getting Started</w:t>
      </w:r>
    </w:p>
    <w:bookmarkStart w:id="77" w:name="next-steps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Next Steps</w:t>
      </w:r>
    </w:p>
    <w:bookmarkStart w:id="74" w:name="schedule-a-personalized-demo"/>
    <w:p>
      <w:pPr>
        <w:pStyle w:val="Heading3"/>
      </w:pPr>
      <w:r>
        <w:rPr>
          <w:b/>
          <w:bCs/>
        </w:rPr>
        <w:t xml:space="preserve">1. Schedule a Personalized Demo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Live System Demo</w:t>
      </w:r>
      <w:r>
        <w:t xml:space="preserve">: See IVF EMR in action with your data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orkflow Analysis</w:t>
      </w:r>
      <w:r>
        <w:t xml:space="preserve">: Identify specific improvement opportuniti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OI Assessment</w:t>
      </w:r>
      <w:r>
        <w:t xml:space="preserve">: Calculate your practice’s potential benefi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Q&amp;A Session</w:t>
      </w:r>
      <w:r>
        <w:t xml:space="preserve">: Address all questions and concerns</w:t>
      </w:r>
    </w:p>
    <w:bookmarkEnd w:id="74"/>
    <w:bookmarkStart w:id="75" w:name="pilot-program"/>
    <w:p>
      <w:pPr>
        <w:pStyle w:val="Heading3"/>
      </w:pPr>
      <w:r>
        <w:rPr>
          <w:b/>
          <w:bCs/>
        </w:rPr>
        <w:t xml:space="preserve">2. Pilot Program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30-Day Trial</w:t>
      </w:r>
      <w:r>
        <w:t xml:space="preserve">: Risk-free evaluation with real patien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Limited Rollout</w:t>
      </w:r>
      <w:r>
        <w:t xml:space="preserve">: Start with one provider or departm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uccess Metrics</w:t>
      </w:r>
      <w:r>
        <w:t xml:space="preserve">: Measure improvements in real-tim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ull Support</w:t>
      </w:r>
      <w:r>
        <w:t xml:space="preserve">: Complete assistance during evaluation</w:t>
      </w:r>
    </w:p>
    <w:bookmarkEnd w:id="75"/>
    <w:bookmarkStart w:id="76" w:name="implementation-planning"/>
    <w:p>
      <w:pPr>
        <w:pStyle w:val="Heading3"/>
      </w:pPr>
      <w:r>
        <w:rPr>
          <w:b/>
          <w:bCs/>
        </w:rPr>
        <w:t xml:space="preserve">3. Implementation Plann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roject Timeline</w:t>
      </w:r>
      <w:r>
        <w:t xml:space="preserve">: Detailed implementation schedule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source Allocation</w:t>
      </w:r>
      <w:r>
        <w:t xml:space="preserve">: Staff time and system requirement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raining Schedule</w:t>
      </w:r>
      <w:r>
        <w:t xml:space="preserve">: Role-based education program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Go-Live Strategy</w:t>
      </w:r>
      <w:r>
        <w:t xml:space="preserve">: Smooth transition plan</w:t>
      </w:r>
    </w:p>
    <w:bookmarkEnd w:id="76"/>
    <w:bookmarkEnd w:id="77"/>
    <w:bookmarkStart w:id="81" w:name="contact-information"/>
    <w:p>
      <w:pPr>
        <w:pStyle w:val="Heading2"/>
      </w:pPr>
      <w:r>
        <w:t xml:space="preserve">📞</w:t>
      </w:r>
      <w:r>
        <w:t xml:space="preserve"> </w:t>
      </w:r>
      <w:r>
        <w:rPr>
          <w:b/>
          <w:bCs/>
        </w:rPr>
        <w:t xml:space="preserve">Contact Information</w:t>
      </w:r>
    </w:p>
    <w:bookmarkStart w:id="78" w:name="sales-team"/>
    <w:p>
      <w:pPr>
        <w:pStyle w:val="Heading3"/>
      </w:pPr>
      <w:r>
        <w:rPr>
          <w:b/>
          <w:bCs/>
        </w:rPr>
        <w:t xml:space="preserve">Sales Tea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hone</w:t>
      </w:r>
      <w:r>
        <w:t xml:space="preserve">: (555) 123-4567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mail</w:t>
      </w:r>
      <w:r>
        <w:t xml:space="preserve">: sales@ivf-emr.com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Website</w:t>
      </w:r>
      <w:r>
        <w:t xml:space="preserve">: www.ivf-emr.com</w:t>
      </w:r>
    </w:p>
    <w:bookmarkEnd w:id="78"/>
    <w:bookmarkStart w:id="79" w:name="demo-scheduling"/>
    <w:p>
      <w:pPr>
        <w:pStyle w:val="Heading3"/>
      </w:pPr>
      <w:r>
        <w:rPr>
          <w:b/>
          <w:bCs/>
        </w:rPr>
        <w:t xml:space="preserve">Demo Scheduling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nline Booking</w:t>
      </w:r>
      <w:r>
        <w:t xml:space="preserve">: www.ivf-emr.com/demo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irect Contact</w:t>
      </w:r>
      <w:r>
        <w:t xml:space="preserve">: demo@ivf-emr.com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mergency</w:t>
      </w:r>
      <w:r>
        <w:t xml:space="preserve">: (555) 999-8888</w:t>
      </w:r>
    </w:p>
    <w:bookmarkEnd w:id="79"/>
    <w:bookmarkStart w:id="80" w:name="technical-support"/>
    <w:p>
      <w:pPr>
        <w:pStyle w:val="Heading3"/>
      </w:pPr>
      <w:r>
        <w:rPr>
          <w:b/>
          <w:bCs/>
        </w:rPr>
        <w:t xml:space="preserve">Technical Support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pport Portal</w:t>
      </w:r>
      <w:r>
        <w:t xml:space="preserve">: support.ivf-emr.com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mail</w:t>
      </w:r>
      <w:r>
        <w:t xml:space="preserve">: help@ivf-emr.com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Live Chat</w:t>
      </w:r>
      <w:r>
        <w:t xml:space="preserve">: Available 24/7 on website</w:t>
      </w:r>
    </w:p>
    <w:p>
      <w:r>
        <w:pict>
          <v:rect style="width:0;height:1.5pt" o:hralign="center" o:hrstd="t" o:hr="t"/>
        </w:pict>
      </w:r>
    </w:p>
    <w:bookmarkEnd w:id="80"/>
    <w:bookmarkEnd w:id="81"/>
    <w:bookmarkEnd w:id="82"/>
    <w:bookmarkStart w:id="87" w:name="conclusion"/>
    <w:p>
      <w:pPr>
        <w:pStyle w:val="Heading1"/>
      </w:pPr>
      <w:r>
        <w:t xml:space="preserve">Conclusion</w:t>
      </w:r>
    </w:p>
    <w:bookmarkStart w:id="86" w:name="transform-your-fertility-practice-today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Transform Your Fertility Practice Today</w:t>
      </w:r>
    </w:p>
    <w:bookmarkStart w:id="83" w:name="why-wait"/>
    <w:p>
      <w:pPr>
        <w:pStyle w:val="Heading3"/>
      </w:pPr>
      <w:r>
        <w:rPr>
          <w:b/>
          <w:bCs/>
        </w:rPr>
        <w:t xml:space="preserve">Why Wait?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mmediate Benefits</w:t>
      </w:r>
      <w:r>
        <w:t xml:space="preserve">: Start seeing improvements from day on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mpetitive Advantage</w:t>
      </w:r>
      <w:r>
        <w:t xml:space="preserve">: Stay ahead of practices using generic EMR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Patient Satisfaction</w:t>
      </w:r>
      <w:r>
        <w:t xml:space="preserve">: Provide the best possible care experienc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Financial Growth</w:t>
      </w:r>
      <w:r>
        <w:t xml:space="preserve">: Increase revenue while reducing costs</w:t>
      </w:r>
    </w:p>
    <w:bookmarkEnd w:id="83"/>
    <w:bookmarkStart w:id="84" w:name="risk-free-evaluation"/>
    <w:p>
      <w:pPr>
        <w:pStyle w:val="Heading3"/>
      </w:pPr>
      <w:r>
        <w:rPr>
          <w:b/>
          <w:bCs/>
        </w:rPr>
        <w:t xml:space="preserve">Risk-Free Evalu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30-Day Trial</w:t>
      </w:r>
      <w:r>
        <w:t xml:space="preserve">: No commitment, full functionalit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oney-Back Guarantee</w:t>
      </w:r>
      <w:r>
        <w:t xml:space="preserve">: 100% satisfaction or full refund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igration Assistance</w:t>
      </w:r>
      <w:r>
        <w:t xml:space="preserve">: We handle all technical detail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Ongoing Support</w:t>
      </w:r>
      <w:r>
        <w:t xml:space="preserve">: 24/7 assistance whenever you need it</w:t>
      </w:r>
    </w:p>
    <w:bookmarkEnd w:id="84"/>
    <w:bookmarkStart w:id="85" w:name="join-the-ivf-emr-community"/>
    <w:p>
      <w:pPr>
        <w:pStyle w:val="Heading3"/>
      </w:pPr>
      <w:r>
        <w:rPr>
          <w:b/>
          <w:bCs/>
        </w:rPr>
        <w:t xml:space="preserve">Join the IVF EMR Commun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100+ Successful Clinics</w:t>
      </w:r>
      <w:r>
        <w:t xml:space="preserve">: Proven results across diverse practic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ontinuous Innovation</w:t>
      </w:r>
      <w:r>
        <w:t xml:space="preserve">: Regular updates and new featur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Best Practice Sharing</w:t>
      </w:r>
      <w:r>
        <w:t xml:space="preserve">: Learn from the most successful clinic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ndustry Leadership</w:t>
      </w:r>
      <w:r>
        <w:t xml:space="preserve">: Be part of the fertility technology revolution</w:t>
      </w:r>
    </w:p>
    <w:p>
      <w:pPr>
        <w:pStyle w:val="FirstParagraph"/>
      </w:pPr>
      <w:r>
        <w:rPr>
          <w:b/>
          <w:bCs/>
        </w:rPr>
        <w:t xml:space="preserve">Contact us today to schedule your personalized demo and begin your journey toward practice excellenc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presentation serves as both a comprehensive user manual and sales pitch. Convert to PowerPoint using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docs/USER_MANUAL_SALES_PITCH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resentations/IVF_EMR_User_Manual_Sales.pptx</w:t>
      </w:r>
    </w:p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F EMR System</dc:title>
  <dc:creator>Business Development Team</dc:creator>
  <cp:keywords/>
  <dcterms:created xsi:type="dcterms:W3CDTF">2025-07-10T12:06:14Z</dcterms:created>
  <dcterms:modified xsi:type="dcterms:W3CDTF">2025-07-10T12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colortheme">
    <vt:lpwstr>seahorse</vt:lpwstr>
  </property>
  <property fmtid="{D5CDD505-2E9C-101B-9397-08002B2CF9AE}" pid="4" name="date">
    <vt:lpwstr>2024</vt:lpwstr>
  </property>
  <property fmtid="{D5CDD505-2E9C-101B-9397-08002B2CF9AE}" pid="5" name="fonttheme">
    <vt:lpwstr>professionalfonts</vt:lpwstr>
  </property>
  <property fmtid="{D5CDD505-2E9C-101B-9397-08002B2CF9AE}" pid="6" name="header-includes">
    <vt:lpwstr/>
  </property>
  <property fmtid="{D5CDD505-2E9C-101B-9397-08002B2CF9AE}" pid="7" name="navigation">
    <vt:lpwstr>horizontal</vt:lpwstr>
  </property>
  <property fmtid="{D5CDD505-2E9C-101B-9397-08002B2CF9AE}" pid="8" name="section-titles">
    <vt:lpwstr>True</vt:lpwstr>
  </property>
  <property fmtid="{D5CDD505-2E9C-101B-9397-08002B2CF9AE}" pid="9" name="subtitle">
    <vt:lpwstr>Complete User Manual &amp; Sales Presentation</vt:lpwstr>
  </property>
  <property fmtid="{D5CDD505-2E9C-101B-9397-08002B2CF9AE}" pid="10" name="theme">
    <vt:lpwstr>metropolis</vt:lpwstr>
  </property>
  <property fmtid="{D5CDD505-2E9C-101B-9397-08002B2CF9AE}" pid="11" name="toc">
    <vt:lpwstr>True</vt:lpwstr>
  </property>
</Properties>
</file>